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i</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li received a score of 51.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li received a score of 66.6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i received a score of</w:t>
      </w:r>
      <w:r>
        <w:t xml:space="preserve"> </w:t>
      </w:r>
      <w:r>
        <w:rPr>
          <w:b/>
        </w:rPr>
        <w:t xml:space="preserve">63.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li received a score of 64.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li received a score of 35.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li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li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li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li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li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li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li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li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li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li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li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li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li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li%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li%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Mali%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Mali%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Mali%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li%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li%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i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0, 2004, 2005, 2007, 2008, 2010, 2011, 2012,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7, 2008, 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05, 2013,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5, 1996, 2001, 2003, 2006, 2009, 2010, 2012, 2015,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i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i Country Report</dc:title>
  <dc:creator>SPI Team</dc:creator>
  <cp:keywords/>
  <dcterms:created xsi:type="dcterms:W3CDTF">2021-05-25T12:41:37Z</dcterms:created>
  <dcterms:modified xsi:type="dcterms:W3CDTF">2021-05-25T12: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